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  <w:r>
        <w:t xml:space="preserve"> </w:t>
      </w:r>
      <w:r>
        <w:t xml:space="preserve">Client</w:t>
      </w:r>
      <w:r>
        <w:t xml:space="preserve"> </w:t>
      </w:r>
      <w:r>
        <w:t xml:space="preserve">(5/10/202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งผู้ชายธรรมดานะครับ ก็มักจะมีความสำคัญน้อยกว่าเปอร์เซ็นต์ของผู้ควบคุมระบบและเป็นต้นนะครับ อำนาจหน้าที่ของ Project ก็คือแต่ละตัวจะมีอำนาจหน้าที่ไม่เหมือนกันนะครับ เช่นใช้อะไรได้บ้างใช้อะไรไม่ได้บ้างครับ และส่วนคุณสมบัติอื่น ๆ ก็คือแล้วแต่ OS เป็นผู้กำหนดนะครับ ซึ่งตัวของระบบปฏิบัติการนั้นนะครับ ก็มีหลายหลายตัวใช่ไหมครับ เช่น วินโดวส์ ก็ทำอะไรได้บ้าง iOS ทำอะไรได้บ้าง แอนดรอยด์ตื่น ๆ ตรงนี้จะเป็นคุณสมบัติของ OS นาน ๆ หน่อยครับ เวลาชาตินี้เราถึงมาเรียนรู้ว่ามันทำงานยังไงนะครับ แล้วแผ่นฟอร์มแต่ละตัวมันเชื่อมหากันยังไงครับ เช่นเราส่งรูปโทรศัพท์หรือแอนดรอยด์ทำไมล่ะมันส่งไปที่ระบบ iOS ได้หรือเราส่งจากวินโดวส์ 10 ส่งเข้าไปใน แอนดรอยด์ หน่อยครับ ตอนนี้เราดูสถานะของโปรเซสนะครับ เด็ก ๆ นะครับ เรียนไปแล้วก็ฟังเพลินไปนะลูกอย่าไปซีเรียสมากนะครับ เพราะว่า วิชาถ้าถามผมว่ามันค่อนข้างเข้าใจยากไหม สมัยผมเรียนก็พอสมควรครับ ผมมาเข้าใจเนื้อหาของรายวิชานี้ตอนไหนรู้ไหม ตอนที่ผมเป็นอาจารย์นะครับ ตอนอายุ 5 ปี ถึงเข้าใจว่าวิชานี้เป็นอย่างนี้นี่เองนะครับ ซึ่งเนื้อหามันค่อนข้างเข้าใจยากครับ มันเป็นนามธรรมนะครับ ถ้าใครแล้วรู้สึกว่าเออ ทำไมมันยากจังไม่ยากนะครับ อย่าไปซีเรียสมากนะครับ แล้วเจอกันในห้องแล็บเดี๋ยวจะพาถามว่าทำไมมันถึงบอกว่าไม่ยากนะครับ อันนี้เรามาดูสถานะของโปรเซสนะครับ จากที่ผมบอกนะครับ ว่าเฟซนั้นจะมีการเปลี่ยนสถานะอยู่ตลอดเวลานะครับ ซึ่งเราก็สามารถแบ่งสถานะของโปรเซสได้ดังนี้นะครับ สถานะแรกนะครับ ก็คือสถานะเริ่มต้นโปรเน็ตทุก versed จะเริ่มที่สถานะเริ่มต้นนะครับ ก็คือเป็นฐานะที่เริ่มสร้าง Project ขึ้นมานะครับ สถานะที่ 2 คือสถานะพร้อมก็คือสถานะที่ขอพิกัดเข้าไปครอบครอง ซีพียูพร้อมเข้าไปนะครับ แต่ยังไม่ได้เข้าไปนะครับ หน้าตาคือสถานะรอนะครับ รอจนเป็นทหารที่ปลดเซฟกำลังรอเหตุการณ์ใด เหตุการณ์หนึ่งเกิดขึ้น เช่น ออกไปทำงานอุปกรณ์ input output ก็อย่างเช่น มิเตอร์นะครับ ออกไปพิมพ์งานนะครับ หรือรอสัญญาณ WiFi รอสัญญาณต่าง ๆ ก็คือมันจะรอนะรอนะครับ สถานะตัวมาครอบครัวเช็คคือสถานะ Block สถานะบล็อdก็คือสถานะที่ควรเซฟต้องการใช้อุปกรณ์อินพุตเอาต์พุกจะขับเคลื่อน in ตลับระหว่างการรันโปรแกรมการดันตัวเซฟนะครับ อินเทอร์เน็ตมันจำได้เนาะการติดต่อกันระหว่างอะไรนะ ซีพียู หน่อยครับ อะไรก็ได้หรือเปล่า บทที่แล้วโอนนานนะสัก 2-3 อาทิตย์นะเปิดสไลด์ดูนะครับ ย้อนหลังดู ส่วนสถานะสุดท้ายคือสถานะสิ้นสุดคือการเปลี่ยนแปลงสถานะของโปรเซสนะครับ ขอดูรูปหน่อยครับ เริ่มต้นพร้อม พร้อมเด็ดเข้า ก็จบ นี่คือการเปลี่ยนสถานะของโปรเซสนะครับ แต่ถ้าเมื่อไหร่เราเริ่มต้นเข้ามาพบครับ มาพร้อมมาพร้อมเสร็จอาจเกิดเหตุการณ์ได้ การดึงขึ้น เช่น ออกไปหาอุปกรณ์อินพุต เอาต์พุต พิมพ์หน่อยครับ เอาไปพิมพ์ก็โดนมาที่สถานะรอนะครับ ย้อนกลับไปใหม่มาดันนะครับ ถ้าไม่เกิดเหตุการณ์ใด อาจารย์ขา อะไร ไปเป็นอะไรทำไมไม่เลือกทำตามที่อาจารย์บรรยายไปแล้วค่ะ เป็เป็นไรไม่ได้เลื่อนหรอน ค้ค้างอยู่บ่าง ค้าง หน้าจอเลยไหมล่ะ หน้าจหน้าจออ ต่างเห็นไหมครับ ตอนนี้อยู่ การเปลี่ยนสถานะของโปรเซสแล้วค่ะ ได้โอเคที่พ่อพูดไปเมื่อกี้นะครับ ขั้นตอนการเปลี่ยนแปลงถ้าเกิดเป็นโปรแกรมปกตินะครับ ก็จะเริ่มต้นนะครับ พอเริ่มต้น ก็เข้ามาพร้อมคำว่าพร้อม ครับผม เสร็จก็เข้ามาลานร้านเสร็จก็จบนี่คือกระบวนการของ protest นะครับ การเปลี่ยนสถานะนะครับ ซึ่งถ้าเกิดไม่มีเหตุการณ์อะไรเกิดขึ้นก็จะเป็นลักษณะแบบนี้นะครับ จะเปลี่ยนหน้าจอ มันทำไมมันไม่มันไม่เลื่อนให้ล่ะ พอดีผมเปลี่ยนสไลด์แล้วนะทิ้งเลยแล้วทิ้งเลยทิ้งแค่มันไม่เลื่อนอันนี้แหละเรียนไหมตอนนี้สไลด์อยู่ที่ขั้นการเปลี่ยนสถานะของโปรเซสค่ะ ไม่เปลี่ยนไม่เปลี่ยนไม่ยอมเปลี่ยนมันขึ้นแต่หน้าเดียวนั้นอันนี้เปลี่ยนเป็นภาพที่มีเริ่มต้นหน้าสไลด์หน้านี้ค่ะ แอนนานี่แหละมันก็จะขึ้นมามีคนเลือกอยู่นะทำไมมันไม่ขึ้นมาดูให้หน่อยเดี๋ยวให้ดูให้หน่อยแก่แล้วมันแต่ละเดือนแต่ข้างในไม่เลื่อนแค่นี้ใช่ไหมเรา นำเสนอ เบลเยียม มันไม่เหลือใช่ไหมครับ พี่ลั่น สไลด์ไม่เลื่อนค่ะ ยังอยู่ที่เริ่มต้นพร้อมรันแล้วก็สิ้นเดือนมันเป็นนำเสนอใช่ไหมคะ เออค่าแชร์ต้องเช็คทางข้างหน้าเลื่อนไหมครับ อยู่ที่หน้าขั้นตอนการ OKok ok ok ขอบคุณมากครับ ก็เมื่อกี้รูปหน่อยครับ เปลี่ยนแปลงสถานะของโปรเซสนะครับ ก็คือเริ่มต้นมาพร้อมตอนรันมาสิ้นสุดนะครับ แต่ตอนนี้ในการทำงานจริงในระบบคอมพิวเตอร์นั้นนะครับ เป็นไปไม่ได้ว่าจะมีแค่ Project เดียวนะครับ ที่เข้ามาทำงานในระบบคอมพิวเตอร์ของเรานะครับ เมื่อเป็นอย่างนั้นนะครับ มันจะทำให้เกิดการใช้เวลาเกิดขึ้นนะครับ ถ้าเราดูรูปเมื่อกี้นะครับ ถ้าเราเริ่มต้น A มาพร้อมมาพร้อมเสร็จมาดันนะครับ แล้วก็จบถ้าสมมุติว่า procession นะครับ มาพร้อมมาลันใช้เวลา 30 หน้าที่สมมุตินะครับ 30 นาที osb มาเริ่มต้นแล้วก็มาพร้อมใช้เวลา 5 นาทีครับ เรามองจากภาพนี้เราจะเห็นว่าในสถานการณ์นั้นนะครับ จะเข้าไปครอบครอง ซีพียู ได้แค่ตัวเดียวนะครับ ไม่สามารถเข้าไปได้มากกว่า 1 ตัวนะครับ จะเห็นว่าถ้าเกิดโปรเน็ต AIS ไปในสถานะนั้นแล้ว 30 นบีมารอต้องการใช้แก้ไขวินั้นจะเห็นว่า osb จากกล้องรอเข้าไปถึง 30 นาทีก่อนนะครับ ปัญหาที่จะเกิดขึ้นจะเห็นว่ามันจะทำให้ปวดบิดเสียเวลานะครับ ดังนั้นในระบบคอมพิวเตอร์ของเราจึงต้องมีการกำหนดครับ กำหนดเวลาในการเข้าไปครอบครองซีพียู นะครับ เราเรียกมันว่าเวลาควันตั้มนะครับ นับเวลาก่อนตั้มเราถามว่าเวลาก่อนตั้มคืออะไร นะครับ เวลาของตั้มก็คือเวลาที่ตัวของ OS กรรมเวลาว่าเป็นเซตนั้นสามารถอยู่ในสถานะดันได้เป็นเวลานานเท่าไหร่นะครับ ซึ่งในแต่ละระบบปฏิบัติการก็จะมีเวลากันตั้มที่ต่างกันนะครับ เช่น วินโดวส์ 8 วินโดวส์ 10 หรือเอาตัวของ Linux ครับ ลงของขายหลายตัวเลยครับ ที่เราใช้งานอยู่นะครับ ซึ่งเดี๋ยวเวลาที่เราปฏิบัตินะครับ เราลงโปรแกรม OS นั้นเดี๋ยวจะพาไปดูว่ามันใช้เวลาเท่าไหร่ใช้แบบไหนนะครับ ในแต่ละตัวนะครับ เพราะถ้าเราไม่มีเวลาก่อนตั้มนะครับ ก็จะทำให้เกิดการเสียเวลานะครับ ก็ต้องรอนะครับ รอเข้าไปครอบครอง ซีพียู นะครับ รูปภาพได้ไหมครับ ถ้าเราเข้ามาเริ่มต้นมาพร้อมถ้าเราไม่มีเวลาก่อนตั้มกำหนดนะคะ มันก็จะแช่อยู่ตรงลานนี้นะครับ ถ้าเรากำหนดเวลาก่อนตั้มนะครับ ถ้าเวลาคนตั้มบทสมมุตินะครับ สมมุติว่าเรากำหนดเวลาควรตั้งไว้ 5 วินาทีนั่นแสดงว่าทุกคนสามารถเข้าไปในสถานการณ์ได้แค่ 5 วิหลายคนถ้าเกิดทำงานมากกว่า 5 วินาทีหลักทำยังไงนะครับ ทำงานมากเข้าไปครอบครอง ซีพียู มากกว่า 5 นาทีมันก็จะถูกส่งย้อนกลับมาที่พร้อมใหม่แล้วที่ต่อคิวเข้าไปนะครับ พอเข้าไปเสร็จย้อนกลับไปกลับมาเหมือนลูกนะครับ ซึ่งในระบบคอมพิวเตอร์จริง ๆ เวลาที่มันทำงานนะครับ มันจะทำงานด้วยความเร็วสูงนะครับ เราเลยดูประหนึ่งว่ามันไม่ได้สลับเข้าสลับออกมันไม่ได้เปลี่ยนเวลากันตั้มกันนะครับ ตอนนี้มาดูกรณีเกิดปัญหาขึ้นนะครับ ถ้าเกิดมีการอินเทอร์เน็ตขึ้นนะครับ ก็จะมีสถานะเกิดขึ้นก็คือสถานะ Block หน่อยครับ สถานะเกิดขึ้นยังไงนะครับ ก็คือในขณะที่ protex กำลังอยู่ในสถานะ รันบังเอิญว่าบ่เสียนั้นมีความต้องการใช้อุปกรณ์อินพุตเอาต์พุตอะอย่างเช่นเราจะโปรแกรมโปรแกรมนึงเข้าไปนะครับ กดเข้าไปแล้วรันวรัญญูขณะนั้นเราบอกเราต้องการให้จากไปพิมพ์งานเครื่องพิมพ์จำนวน 200 แผ่นเช่นเมื่อเช้าออกไปพิมพ์งาน 200 แผ่นขณะที่เราไปพิมพ์งาน 200 แผ่นนั้นนะครับ จะดูเฉย ๆ นะครับ จะไม่ได้ทำงานที่ ซีพียู ดังนั้นมันจะถูกหักออกไปเป็นสถานะเพื่อทำให้ ซีพียู ว่างให้คนอื่นเข้ามาแทนที่นะครับ นี่คือการเกิดสถานะบล็อกครับ ขอดูรูปได้ไหมครับ ปพ 7 รันพบโดนบล็อกกลับไปป้อมใหม่ก็จะเป็นอย่างนี้นะครับ วันนี้มาดูหัวข้อต่อมานะครับ ทานติดต่อกันระหว่างโคเซบนะครับ เมื่อมีโปรเน็ตเฟซนะครับ เวลาที่มันจะติดต่อกันทำยังไงนะครับ ขอดูรูปหน่อยครับ การติดต่อและลักษณะนี้ก็คือการติดต่อโดยการใช้หน่วยความจำร่วมหมายความว่าเมื่อ protege ต้องการส่งข้อมูลไปให้โปรเน็ตดีมันจะไม่ส่งกันโดยตรงเลยครับ มันจะส่งผ่านหน่วยความจำร่วมต้องการส่งข้อมูลไปให้โปรเน็ตบีก็จะส่งมาที่หน่วยความจำ persephone ต้องการจะข้อมูลจากประเทศบีก็จะมารับที่หน่วยความจำหลายคนอาจจะสงสัยว่าอ้าวแล้วเรารู้ได้ไงครับ ว่า worship and Conference ใครเป็นคนไทยนะครับ จะให้เราบอกว่าคุณสมบัติองค์ประกอบให้ 1% ก็คือมันจะมีชื่อใช่ไหมครับ มีชื่อมีหมายเลขของตัวเองนะครับ ดังนั้นพอเราส่งเข้าไปปุ๊บหน่วยความจำนะครับ เราถ้าเรามองไม่ออกเราก็ยกตัวอย่างเช่นเราอยู่หมู่บ้านจัดสรรกลับในหมู่บ้านจัดสรรเหมือนกันหมดเลยใช่ไหมครับ หลังคารู้อะไรต่าง ๆ เนี่ยแต่เราจะรู้ได้ยังไงครับ ว่าบ้านนั้นเป็นของใครนะครับ ก็คือดูบ้านเลขที่ address อยู่นะครับ อยู่ข้างในเป็นของไทยหน่อยครับ ตัวอย่างเช่น perjeta ส่งไปแล้วเปิดแอร์ก็จะมีชื่อของตัวเองอยู่บีก็จะมาเช็คที่หน่วยความจำบ้านไหนน้อเปอร์เซ็นต์ส่งกลับไปกลับมานี่คือลักษณะการติดต่อกันระหว่างประเทศนะครับ ก็คือติดต่อผ่านหน่วยความจำร่วมนะครับ อันที่ 2 นะครับ นอกจากการติดต่อผ่านหน่วยความจำร่วมแล้วนะครับ ก็จะเป็นการติดต่ออีกอันนึงที่เป็นมาตรฐานและสะดวกกว่าก็คือการติดต่อโดยผ่านพอตคิดฮอดแม่เด็ก ๆ น่าจะรู้จักนะครับ นะครับ การติดต่อผ่านพอร์ตนั้นก็จะเป็นการรับส่งข้อมูลที่สะดวกมากกว่านะครับ มีเยอะแยะมากมายนะครับ พอร์ต USB port ใช่ไหม Serial Port ซึ่งปกติอยู่ในห้องแลปก็จะเอาเครื่องมาตั้งแล้วก็ให้เราดูว่าอันนี้คือผ่อนอะไรนะครับ OS จัดทำหน้าที่ในการรับส่งข้อมูลให้นะครับ ลักษณะคล้าย ๆ กันกับตัวของหน่วยความจำร่วมครับ หาเส้นโครงสร้างของปอดในปัจจุบันที่ใช้อยู่ก็จะมีอยู่ 3 แบบโครงสร้างคอร์ดแบบที่ 1 คือผ่อนแบบชิว Size อยู่ที่ LINE กลุ่มเรานะครับ ส่วนเนื้อหาในเปิดก็ส่งไปให้พี่ปุ้ยแล้วนะในปัจจุบันมี 3 แบบได้ทุกแบบคิวนะครับ แบบคิวชื่อก็บอกนะครับ แบบชิวแบบคิ้วคือโครงสร้างจะเป็นข้อมูลที่ส่งเข้ามาในพอร์ตเข้าก่อนออกก่อนเอาที่หลังส่งข้อมูลเข้ามาในปอดนะครับ เข้าก่อนออกก่อนการคิ้วแบบนี้แบบขวดแบบนี้นะครับ เป็นคิวนะครับ มาก่อนเข้าก่อนแต่ครับ ผ่อนแบบชิวนี้มีข้อจำกัดก็คือมีขนาดขวดที่ 2 ที่นะครับ ฟอร์ดไนท์เดี๋ยวพี่ตอบกลับไปก็จะเหม็นแบบคิวนะครับ ก็คือเข้าก่อนออกก่อนเหมือนกันเลยต่างกันยังไงครับ ต่างกันตรงที่ว่าแบบป้ายนั้นจะมีไม่จำกัดราคาเช่นสมมติว่าแบบคิวจำกัด 20 คิวก็เข้ามาแค่ 1010 คิวครับ นายสิบเอามา 100 ขยายเป็นร้อยนี่คือลักษณะของพอร์ตนะครับ ซึ่งปัจจุบันก็ใช้แบบนี้กันเยอะนะครับ แบบที่ 3 นะครับ คือถอดแบบ stack ก็คือข้าวกล่องเอาทีหลังข้อมูลก่อนจะออกทีหลังนะครับ ซึ่งรายละเอียดของพวกเรื่องตามนี้นะครับ เราคงไปเรียนรู้กันในรายวิชาโครงสร้างข้อมูลนะครับ ซึ่งเรายังไม่เรียนนะน่าจะปี 2 นะครับ ปีหน้าได้เรียนนะครับ ซึ่งผมจะไม่พูดรายละเอียดเยอะนะครับ อันนี้เป็นตัวอย่างนะครับ ในการทำงานนะครับ เห็นเมื่อเช้าจากแม่สอดไปแล้วใช่ไหมเห็นอะไรน่ะครับ อันนี้มาดูหัวข้อต่อมานะครับ ปัญหาการทำงานของโปรเซสนะครับ ปัญหาที่ 1 ครับ ปัญหาการอดตายหรือการเลื่อนไปอย่างไม่มีวันสิ้นสุดก็คือหมายความว่า oled ที่มีความสำคัญน้อยนะครับ ไม่สามารถได้เข้าไปครอบครอง ซีพียูก็คือปัญหาการอดตายนะครับ เอาจักรยานให้ดูเช่นนะครับ เครื่องพิมพ์ vertebral ต้องการใช้เครื่องพิมพ์พร้อมกันแต่พอที่จะได้ใช้ก็คือโปรเน็ตที่มีลำดับความสำคัญสูงกว่าเช่นสมมุติว่าผัว Set A มีความสำคัญมากกว่าเปอร์เซ็นต์บีนั่นแสดงว่าโปรเน็ตเอจะได้เข้าไปใช้เครื่องพิมพ์บีก็จะไม่ได้เข้าไปถ้ามีประเทศ C มาต่อคิวอีกบังเอิญมีความสำคัญศูนย์ป่า AIS พี่จะเข้าไปแทนที่ดีครับ มาเลยทำให้เกิดปัญหาการอดตายขึ้นนะครับ ถ้าเรามองภาพไม่ออกนะครับผม ยกตัวอย่างให้ฟังสมมุติว่าที่อาคาร 13 เรานะครับ มีการสร้างห้องน้ำใหม่ข้างเป็นห้องน้ำทองคำทองคำทองคำห้องน้ำทองคำเราเปรียบเสมือนเป็นเครื่องพิมพ์แล้วมีคนจะมาใช้งาน 2 คนนะครับ ลองพิมพ์ดู คนแรกก็คือผมเองครับ เดินเข้าไปแล้วจะเข้าห้องน้ำมีบางคนอีกคนนึงมา ดีจ้คนที่สองเป็นอธิการอธิการสะกิดหลังผมว่าพี่เชิญผมเข้าก่อนนะต้องให้การเข้าก่อนพระอธิการใหญ่กว่าเรานะครับ เพื่อการอดตายแล้วนะครับ ลองนึกภาพตามนะพออาจารย์เข้าไปถ่ายห้องน้ำแป๊บไปที่การเปิดประตูออกมามีคนมาต่อท้ายเขาอีก ดีจ้า สวัสดีจ้า วันนี้วันที่เท่าไร ผมก็จะเข้าตอนอธิการปรากฏว่าคนมาต่อท้ายสะกิดว่าพี่เจนพี่เจนผมเป็นผู้ว่าราชการจังหวัดดีจเป็นไงคะผมจะเข้าไหมไม่ได้เข้านะครับ ก็ลักษณะคล้าย ๆ กันนะครับ เวลาที่เราเอาไปตอบข้อสอบแล้วตอบอะไรจะไปเอาห้องน้ำมาตอบนะครับ พอมีรูปที่เราหลายคนผมยกตัวอย่างเรื่องเข้าห้องน้ำสมัยก่อนอยู่นู่นอาคาร 7 นะครับ สวัสดีค่ะ เวลาเราตอบข้อสอบมาบอกว่าปัญหาการอดตายเป็นลักษณะอย่างไรรุ่นเที่ยวหลายคนเจอห้องน้ำมาเลยนะครับ เช็คออกครับ เช็ดหรือเปล่า ทำไมถึง ปัญหาที่ 2 นะครับ ปัญหาการติดตายนะครับ สวัสดีฮะ ทำปัญหาที่ 1 ก็ไม่ควรให้เกิดขึ้นนะครับ ในระบบคอมพิวเตอร์เราปัญหาที่ 21 หน่อยครับ อะไรการติดตายแล้วการที่ไตเกิดจากอะไรนะครับ หลายคนอาจสงสัยทำไมอาจารย์พ่อเลื่อนสไลด์ไปเรื่อยไปเรื่อยเรื่อยนะครับ ให้พี่ส่งข้อความเดี๋ยวผมอธิบายแล้วนะครับผม จะพยายามอธิบายจากรูปนะครับ ปัญหาการติดตายเกิดจากอะไรนะครับ ดูในรูปนี้นะครับ ปัญหาปิดตายเกิดจากเสียใจก็แล้วแต่ แล้วครอบครองทรัพยากรตัวเองอยู่และในขณะเดียวกันก็ยังต้องการไปครอบครองทรัพยากรของประเทศอื่นแตต่ดูแลลูกนะครับ พยากรณ์เอก็เป็นของทรัพยากร B ก็เฟซพี่จองครอบครองอยู่นะครับ สวัสดีค่ะรองเท้า นี่อ่ะคเอวของอี่ะ เห็นไหมคบทที่ 1ะ มันไม่ แต่ในลักษณะเดียวกันฉันครอบครองเธออยู่แต่ฉันก็ต้องการไปเอาทรัพยากรของคนอื่นแต่เกิดการติดตายขึ้นยกตัวอย่างง่าย ๆ นะครับ เหมือนผม เเไปขอยืมตังค์แดกเเเเเเเเเเเเเเอาจารย์ต้องยืมตังค์หน่อย 100 ล้านเเเเเเเเเเเเเเเในระดับเดียวกันแต่ก็บอกกันพ่อแม่ก็ยืมตังค์อาการพ่อหน่อย 200 ล้านเเเเเเเเเเเเเเเเเเเเเแต่ต่างคนต่างไม่ได้ควักตังค์ให้กันแต่ปัญหาก็คือการติดตาลักษณะคล้าย ๆ แบบนี้นะครับ บทที่ 2 นะครับ go to ลพบุรีสวัสดี สวัสดีค่ะ าาาาาาาน่าดูนะวันนี้เนาะนะครับ หลายหลายคนคงจะงง ๆ นะนะครับ 8 โมงไหมเอาแฟนแฟนงอนไหม หลายคนคงงงเหรอครับ ไม่ต้องงงครับจบไปแล้ว มันเลยไม่เด้ว จดหมายจันทร์พ่อเรียนอีกโคตรงงเลยนะครับ วิชานี้มันยากนะครับมันเลยไม่เด้ง เดี๋ยวเราเข้ามาที่มหาลัยนะครับ ก็คงจะได้เรียนรู้หลาย ๆ อย่างนะครับ ซึ่งก็ภาวนาเราฉีดวัคซีนทุกคนหรือยังครับ เนี่ยเด็กติดยัง เด็กติดหรือยัง ยังไม่ได้ฉีดเลยครับ ตกลงแฟน ตกลง คแล้วใช่ไหมไม่กวนแล้วใช่ไหมผมมีโรคประจำตัวครับ ไม่ค่อยกล้าฉีดครับ ฉีดยาเข็มนึง ตกลง ได้ข่าวตกลงนะ ตกลง งงงว่าความดันขึ้นแล้ว 8ตกลง ใช่ค่ะ ยังไม่ฉีดเลยครับ มีอาการแรกเจ้าคนเดียวฉีดไปแล้วนะครับ เราจะรอวัคซีนทางเลือกเราอยู่นะครับ แบบฝึกหัดท้ายบทนะครับ ในสไลด์นะครับ ก็ให้พวกเรายังไม่ต้องทำหรอกครับ อัน ๆ ไปนั่นแหละครับผม ยังไม่ได้ทำนะครับ เดี๋ยวเจอกันในห้องแล็บเดี๋ยวจะพาทำนะครับ จะให้เราทำใจปรับตัวให้สบาย ๆ นะครับ บริษัทค่อนข้างเข้มข้นนะครับ อาจารย์แม่ก็เป็นไงก็ไม่รู้นะเมื่อเช้าเห็นอะไรนะบวกเลขกันอยู่ใช่ไหมครับ คือถ้าเราอยู่ในห้องแลปนะนะนะนะนะนะนะนะนะครับ ในห้องแลปเดี๋ยวมันก็จะไม่ค่อยมีปัญหานะครับ เพราะว่าอาจารย์พ่ออาจารย์แม่พี่อุ้ยพี่แต๋มก็จะเดินช่วยในห้องแลปเพื่อนใครมีปัญหาก็ว่ากันไปได้แต่ละห้องนะครับ แต่ละคนนะครับ ครับผม มีอะไรจะถามเพิ่มเติมไหมนอกจากเรื่องเรียนก็ได้นะครับ แฟลตโยนให้ธัญลักษณ์น่าจะมีปัญหาไหมมีปัญหาไหมก็อยากจะถามนะครับ แบตมาได้เลยใครถาม ของมหาลัยอ่ะครับ สอบถามได้ค่ะวันไหนไหนไหนไหนไหนไหนไหนไหนไหนไหนไหใช่ไหม นไหนไหนไหนไหนไหนไหก็คือเหมือนกับว่าเขาจะต้องเขาอยากจะวางแผนมามหาลัยเหมือนนไหนไอยู่บ้านหรอ จะกลับมาหาเราจะให้เข้ามาเมื่อไหร่ใช่ไหม ตอนนี้ที่เขาค้ออากาศล่าสุด ก็ถึงวันที่ 1515 สิงหาคมแต่ แต่ตอนนี้ ผมได้ยินข่าวแว่วมาว่าอาจจะขยายถึงสิ้นเดือนสิงหาคมนะครับ เพราะว่าเนื่องจากสถานการณ์โควิดมันไม่ลดลงเลยนะนะนะนะครับ ที่สกลนครก็เพิ่มวันละ 200 300 แล้วก็เริ่มมีคนเสียเสียเสีชีวิตนะครับ รับ 10 คนแล้ว คือ มหาลัยก็ต้องฟังประกาศจากจังหวัดถามว่า มหาลัยอยากเปิดให้พวกเรามาไหมอยากเปิดครับ อาจารย์พ่อกับแม่ก็นั่งสอนอยู่บ้านก็เบื่อนะไม่เห็นหน้าพวกเราครับ แล้วยิ่งช้าพวกเรานี่เป็นวิชาปฏิบัติด้วยนครับ เราต้องปฏิบัตินะต้องทำในเครื่องคอมพิวเตอร์ของเรานะครับ ซึ่งผมเข้าใจว่าบางคนพวกเราหลายคนเนี่ยไม่มีอุปกรณ์ะ ไม่มี Notebook ได้ไหม ไม่มีคอมพิวเตอร์ ถ้าเรามาในมหาลัยเนี่ยเรายังมีคอมพิวเตอร์ใช้นะครับ ซึ่งใช้ได้ตลอดเวลานะครับ ก็อดทนนะอดทนเอาลูก ลูกทุกคนไพอแล้วเข้ามาเต็มรูปแบบเราก็จะได้เรียนรู้ที่หลากหลายมากขึ้นนะครับ ซึ่งผมก็จะพาพวกเราไปอีกหลายอย่างนะครับ นอกจากการเรียนในชั้นเรียนนะครับ ก็ขอให้ตาก่อนนะครับ ด้รุ่นพวกเรายังไม่เท่าไหร่นะรุ่นพี่เราน่าสงสารมากตี 4 อ่ะ จะได้ไปดูงานเลยติดโควิด ครับ เก็บเงินกันแล้วเตรียมตัวแล้วจองรถแล้วนะครับ แต่ปรากฏว่าเขาปิดประเทศปิดจังหวัดไปไม่ได้ก็คาดหวังว่าถ้าสิ้นปีนี้ ตาลงแล้วผมก็ยังจะต้องพารุ่นพี่พี่ พวกเราเราเรา เรา เรา เรเราไปดูงานถ้าไปได้เดี๋ยวพวกเราก็จะไปด้วยนะจะเอาไปด้วยเลยพี่หนึ่งพี่ 2 ปี 4 เอาไปด้วยเอาไปด้วยเพราะว่ารถบัสมหาลัยนั่งได้ 40 คน คน คน คน ถ้าเอาไปปี 3 ปี 48 คนที่นั่งอีกครึ่งหนึ่งเอาพวกเราไปด้วยเลยเอาแต่ไปเปิดหูเปิดตาแต่ต้องภาวนาว่า โควิด ต้องซาก่อนนะครับ ไม่ทราบเราก็จะไปไหนไม่ได้ครับ เพราะเล่าให้ฟังก็คือรุ่นพี่เรา ผมพึ่งพาไปม.เกษตรแล้วก็พาไปที่ม.นครพนม พ่อกลับมาจากนครพนม อาทิตย์ถัดมากำลังว่าจะไปมขขอนแก่นหน้าสโมสรสารคามแล้วก็จะวางแผนต่อว่าจะไปโคราชปรากฏรักกับมาเขาปิดจังหวัดเลยครับ ไปไม่ได้ไปได้แค่ม.เกษตรกับม.นครพนม พวกเราทุกปีนะครับผม จะพาออกไปดูมหาลัยข้างเคียงครับ ว่าเขาเป็นยังไงนะครับ ไปเปิดหูเปิดตาครับ เสียตังค์ไหมไม่เสียครับ เดี๋ยวจะหาข้าวเที่ยงกินเองหาเงินกินข้าวเที่ยงเองนะครับ ส่วนค่ารถค่าน้ำมันเดี๋ยวผมจัดการให้ครับ ไอ้พวกเราไปดูชาวบ้านนะครับ และที่สำคัญให้เขารู้ว่ามีพวกเราอยู่ครับผม จะเล่าให้ฟังนะครับ คลายเครียดเนาะรุ่นพี่เรารุ่นแรกเป็นรูปที่ 2 นะครับ รุ่นแรกจบไปแล้วรุ่นแรกผมไม่ได้ครบเลยครับ ไปม 2 ไปมขไปม. นครพนมนะครับ ตอนที่เราไปไปมขนะครับ ที่ขอนแก่นเขาไม่รู้ว่าเราเป็นใครขับจำนวน 23 คน เราไปยืนอยู่หน้าห้องห้องสมุดของมหาลัยขอนแก่นนะครับ ที่ขอนแก่นเขาก็ไม่ได้สนใจอะไรเราเลยครับ แต่ปรากฏว่าคนมาต้อนรับเขาให้เจ้าหน้าที่นะครับ มาต้อนรับเราพอขับตอนรับเราปรากฏว่าจะพาเข้าไปห้องแล้วเขาก็งงว่าเราทำอะไรกันเพราะเราส่งภาษามือคุยกันเขาก็ถามว่าอาจารย์ทำไมไม่คุยกันดี ๆ ถ้าไม่ต้องใช้ภาษามือก็เลยบอกว่าก็คุยไม่ได้เนาะพูดไม่ได้ผมบอกนะครับ Agoda เขาก็เลยตามรายการนะครับ ของห้องสมุดนะครับ มาหาพวกเราบ่ต้องรับพวกเรานะครับ มาคุยกับเราแล้วก็พาเราเดินทุกชั้นตึกของมขผมถามว่าที่มขมีนักศึกษาพิการกี่คนครับ ท่านอาจารย์อาจารย์เขาบอกว่ามีนักศึกษาอยู่ 2 คนตอนนั้นน่ะตอนนั้นน่ะปีปีนั้นที่พาเราไปเขาย้อนถามที่สกลนครวัดถ้ำพญานครรัฐเยอะจัง 23 คนจุดเริ่มต้นที่พาพวกที่เรานับออกไปข้างนอกนะครับ ก็ได้ไปเปิดหูเปิดตาและเรียนรู้นะครับ ได้ดูว่ามหาลัยใหญ่เขาเรียนกันยังไงเขาอยู่กันยังไงนะครับ ว่าเดี๋ยวพวกเราเดี๋ยวผมพาไปครับ ขอให้ โควิด บัญชานะครับ ก็อยากจะฝากลูก ๆ ทุกคนนะครับ ว่าถ้ามีปัญหาอะไรครับ ไม่ว่าจะเรื่องเรียนเรื่องส่วนตัวก็คุยได้เราจะไม่คุยผ่านพี่ล่างได้เลยครับ เราใช้ Application ที่เรามีอยู่อ่ะหามาที่การทอดกันแน่โดยตรงเลยครับ แต่ถ้าเราได้เข้ามาที่มหาลัยนะครับ ไม่มีข้าวกินก็แวะมาที่บ้านได้นะครับ ก็ปกติรุ่นพี่เราก็จะมาบ่อย ๆ นะครับ โดยเฉพาะพี่โจ้แฟนโจ้ยังเจอกันที่บ้านพี่โจ้เออนั่นแหละพี่โจ้ D ตอนนี้มีเจ้าอ้วนมากเลยนะอ้วนมากเลยกินกินอย่างเดียวครับ พี่โจก็จะมาที่บ้านบ่อยนะครับ อาจารย์พ่อจะเรียกให้มาบ่อยนะครับ มาเอาของกินไปกินหน่อยครับ ที่บ้านผลไม้ก็เยอะนะครับ เมื่อกี้ก็กระท้อนหมดไปแล้วนะครับ หมดไปแล้วลำไยหมดไปแล้วมะม่วงหมดไปแล้วเหรอครับ มาได้นะครับ ก็ฝากพวกเรานะครับ ว่าถ้ามีปัญหาอะไรก็ให้คุยกันทำให้แจ้งครับ เหลืออยู่ถามไหมภาพผมนะคะ อยากจะสอบถามคำว่าแบบคือว่าวันที่ 15 ต้องไปหรือเปล่าครับ มหาลัยที่จริงเขาไม่ใช้คำว่าปิดนะมาได้เดี๋ยวเปิดแล้วนะครับ เปิดแล้วแต่เพียงแต่ว่าเขาไม่ให้เราจัดการเรียนการสอนในมหาลัยโรงเรียนกันทุกทั่วทั่วประเทศเขาไม่ให้เข้ามาโรงเรียนไปโรงเรียนไม่ปิดนะมหาลัยไม่ปิดนะครับ เปิดแล้วนะครับ ส่วนวันที่ 15 นะครับ ก็เดี๋ยวเดี๋ยวจะแจ้งอีกทีนึงนะแสบนะทุก ๆ คนด้วยนะครับ ว่าเราจะเข้ามามหาลัยได้หรือเปล่านะครับ มีเพื่อนเราบางส่วนที่อยู่ของนายอยู่แล้วใช่ไหมคะ อาจจะถามน้อง ๆ หน่อยว่าใครบ้างที่อยู่หอในครับผม ครับ จริงเหรอสัญลักษณ์อยู่บ้านจะมีจันทกานต์ค่ะ มีโต๊ะไหม ผมอยู่โว้ยเขาอยู่บ้านเขาอยู่บ้านบ้านจริง ๆ ขนของเข้าหอแล้วนะคะ แต่ว่าพ่อแม่ให้มาอยู่บ้านโกวิทนะครับ อาจารย์ก็ว่าไปอยู่บ้านดีกว่ากลัว โควิด นั่นแหละครับ นั่นแหละครับผม ก็ถ้าใครอยู่ห้องในนะลูกนะ แวะมาที่บ้านบ้างแวะมาบ้านมาเอาเสื้อหน่อยดินะ การเพาะจากเสื้อเดี๋ยวมันจะหมดรอบสองรอบ เก็บไว้ให้ต่างหากเดี๋ยวมันจะหมดก่อนเอาเอา Channel เสื้อมาให้ดูหน่อย เอาดิบมาแกชอบสีอะไร อะไร อะไรละ สีแดงแดงแดงแดงอะไรสีแดงสีเหลือง ชอบสีเหลืองครับ เดี๋ยวจะเก็บไว้ให้ให้ให้ให้ให้ให้นะครับ เดี๋ยวจะหมดก่อนแล้วเดี๋ยวนี้รุ่นพี่เจ้าสีแดงสีส้มสีส้มสีส้มพี่แดงพี่แดงแดงแดงแดงแดงแดงแดงแดงครับ สีเหลืองแล้วที่เหลือใช่ไหมลูก OK ที่เหลืองนะนะนะนะนะนะนะนะนะนะนะนะครับ ทนายนะแวะมาแวะมาที่บ้านให้พี่อุ้ยพี่แจ๋วพามาก็ได้ อาจารย์พ่อพ่อพ่อพ่อพ่อพ่อพ่อพ่อพ่อมานั่งรับภาระมาน้อยจังเอื้อยนะครับ ใครว่างก็แวะมานะครับ มีเสื้อสีขาวอีกตัวนึงนึครับ งนึไม่ต้องมาแล้วก็อยู่บ้านนั่นแหละเดี๋ยวกลับมาค่อยมาเอานะครับ ส่วนใครอยู่ในหอในก็แวะมาครับ งนึงครับ ก็ถ้าไม่มีอะไรแล้วนะครับ วันนี้ก็ขอขอบคุณพี่หล้าด้วยนะครับ ที่รักเจอกันวันหน้าก่อนครับ เปิดเฟซหน่อยครับ โพสต์นั้นจะมีคุณสมบัติดังต่อไปนี้นะครับ 1 ลำดับความสำคัญ 2 อำนาจหน้าที่ 3 ก็คุณสมบัติอื่น ๆ ที่เป็นผู้กำหนดนะครับ อันนี้เราดู คุณสมบัติของโพสต์นะครับ ทำไมถึงบอกว่าโพสต์ดดดนั้นจะต้องมีลำดับความสำคัญนะครับ เพราะกลัวแท้ทุกตัวจะต้องใช้งานใน ซีพียู ใช้งานหน่วยความจำดนะครับ ดังนั้น oss ไหนจะเข้าไปดดดดดทำงาน ซีพียู ได้จะต้องเรียงลำดับความสำคัญเข้าไปนะครับ ซึ่งแต่ละตัวก็ดดดจะมีความสำคัญไม่เท่ากันนะครับ เช่นดดดดดดดดดดดดดดดดดดดของผู้ใช้ธรรมดานะครับ ก็มักจะมีความสำคัญน้อยดกว่าเปอร์เซ็นต์ของผู้ควบคุมระบบหรือจะเป็นต้นครับ ดดดดดดดดดดถ5555อำนาจหน้าที่ของ Project ก็คือแต่ละตัวจะมีอำนาจ55555555พี่ไม่เหมือนกันนะครับ เช่นใช้อะไรได้บ้างใช้อะไรไม่ได้บ้างนะครับ 5555555555555555555555ส่วนคุณสมบัติอื่น ๆ ก็คือแล้วแต่ OS เป็นผู้กำหนดนะครับ ซึ่งตัวของระบบปฏิบัติการนั้นนะครับ 555555555555555555555555555555555ก็มีหลายตัวใช่ไหมครับ เช่น วินโดวส์ ทำอะไรได้บ้าง iOS ทำอะไรได้บ้าง แอนดรอยด์555555555555555โทรศัพท์รุ่นอื่น ๆ ตรงนี้จะเป็นคุณสมบัติ555555ของ OS นั้นนะครับ เวลาอันนี้เราถึงมาเรียนรู้ว่ว่ามันทำงานยังไงล่ะครับ าว่าวแล้วแผ่นฟอร์มแต่ละตัวมันเชื่อมหากันยังไงครับ เช่นเราส่งรูปภาพจาก่าว่าว่าว่าเเเเเเบบ แอนดรอยด์เเเเเเทำไมเราส่งไปที่ระบบ iOS ได้หรือรับส่งจากวินโดวส์ 10 ส่งเข้าไปใน แอนดรอยด์อันนี้เราดูสถานะของโปรเซสนะครับ เด็ก ๆ นะครับ เรียนไปแล้วก็ฟังเพลินไปนะลูกได้อย่าไปซีเรียสมากนะครับ เพราะว่าวิชา ถ้าถามผมว่าถถถถถถถถถถถถถถมันค่อนข้างเข้าใจยากไหมสมัยผมเรียนก็พอสมควรครับ ผมมาถถถถถถเข้าใจเนื้อหาของรายวิชานี้ตอนไหนถถถถรู้ไหมตอนที่ผมเป็นอาจารย์นะครับ สอนได้อยู่ 5 ปีถึงเข้าใจว่าวิชานี้เป็นอย่างนี้นี่เองครับ ซึ่งเนื้อหามันค่อนข้างเข้าใจยากถถถถถครับ มันเป็นเราทำนะครับ ถ้าใครแล้วรู้สึกว่าเออทำไมมันยากจังไม่ยากนะครับ อย่าไปซีเรียสมากนะครับ เดี๋ยวเราเจอกันในห้องแล็บ เดี๋ยวจะพาถามว่าทำไมมันถึงบอกว่าไม่ยากนะครับ วันนี้เรามาดูสถานะของโปรเซสนะครับ อย่างที่ผมบอกนะครับ ว่าเฟซนั้นจะมีการเปลี่ยนสถานะอยู่ตลอดเวลานะครับ ซึ่งเราก็สามารถแบ่งสถานะของโปรเซสได้ดังนี้นะครับ สถานะแรกนะครับ ก็คือสถานะเริ่มต้นโปรเน็ตทุก versed จะเริ่มที่สถานะเริ่มต้นนะครับ ก็คือเป็นฐานะที่เริ่มสร้าง Project ขึ้นมานะครับ สถานะที่ 2 คือสถานะพร้อมก็คือสถานะที่พอพี่จะเข้าไปครอบครอง ซีพียูพร้อมเข้าไปแล้วครับ แต่ยังไม่ได้เข้าไปนะครับ สถานะคือสถานะ รันก็คือฐานะที่ Frozen เข้าไปครอบครอง ซีพียูและมีการ sq คำสั่งเข้าไปอ่านโปรแกรมนั่นเองนะครับ ชนะตัวนี้คือสถานะรอนะครับ ร้องเป็นภาษาที่โปรเซสกำลังรอเหตุการณ์ใดเหตุการณ์หนึ่งเกิดขึ้นออกไปใช้งานอุปกรณ์ input output ก็อยากเล่นมิเตอร์นะครับ ออกไปพิมพ์งานนะครับ หรือรอสัญญาณ WiFi รอสัญญาณต่าง ๆ ก็คือมันจะรอนะรอนะครับ สหรัฐอเมริกา coaching คือสถานะ Block สถานะบล็อคก็คือสถานะที่ควรเซฟต้องการใช้อุปกรณ์อินพุตเอาต์พุตเหรอครับ หรือจะกินตลับระหว่างการรันโปรแกรมการดัน ocs นะครับ จำได้เนาะการติดต่อกันระหว่างอะไรนะ ซีพียู นะครับ กลับอะไรกันหรือเปล่าบทที่แล้วโอนนานนะสัก 2-3 อาทิตย์นะเปิดสไลด์ดูนะครับ ย้อนหลังดูส่วนสถานะสุดท้ายคือสถานะสิ้นสุดนี่คือการเปลี่ยนแปลงสถานะของโปรเซสนะครับ ขอดูรูปหน่อยครับ เริ่มต้นเริ่มต้นมาพร้อมพร้อมเพย์เข้าไปลานร้านก็จบนี่คือการเปลี่ยนสถานะของโปรเซสนะครับ แต่ถ้าเมื่อไหร่เราเริ่มต้นเข้ามาพบครับผม อัพเดทอาจเกิดเหตุการณ์การดึงขึ้นเช่นออกไปหาอุปกรณ์อินพุตเอาต์พุตพิมพ์หน่อยครับ เอาไปพิมพ์ก็โดนมาที่สถานะรอนะครับ ขอรอเสร็จย้อนกลับไปใหม่มาร้านนะครับ ถ้าไม่เกิดเหตุการณ์ใดจบลักษณะของการเปลี่ยนสถานะของตนเองนะครับ อะไรไปตึกอะไรทำตามที่อาจารย์บรรยายไปแล้วค่ะ แต่ว่าเป็นไรไม่เลื่อนหรอมันค้างอยู่บ่หน้าจอเลยไหมล่ะหน้าจอมีคนเลือกอยู่นะทำไมมันไม่ขึ้นมาดูให้ดีเลยเดี๋ยวให้ช่วยดูให้หน่อยแล้วมันสไลด์เลื่อนไปข้างหน้าไม่เลื่อนแค่นี้ใช่ไหมเรานำเสนอมันไม่เรียนใช่ไหมครับ ที่นั่นเพื่อนไม่เลื่อนค่ะ มันอยู่ที่เริ่มต้นพร้อมรันแล้วก็สิ้นเดือนเราเลื่อนเลื่อนเปิดแชร์ต้องใช้ทั้งหมดเพื่อนไหมครับ ตอนนี้อยู่ที่หน้าขั้นตอนการเปลี่ยน OK โอเคโอเคโอเคคุณมากครับ พ่อเมื่อกี้รูปหน่อยครับ เปลี่ยนแปลงสถานะของโปรเซสนะครับ ก็คือเริ่มต้นมาพร้อมกันรันมาสิ้นสุดนะครับ แต่คราวนี้ในการทำงานจริงในระบบคอมพิวเตอร์นั้นนะครับ เป็นไปไม่ได้ว่าจ่ายไปแค่ Project เดียวนะครับ ที่เข้ามาทำงานในระบบคอมพิวเตอร์ของเรานะครับ เมื่อเป็นอย่างนั้นนะครับ มันจะทำให้เกิด การเขียนลายเกิดขึ้นนะครับ ถ้าเราดูรูปเมื่อกี้นะครับ ถ้าเราเริ่มต้น A มาพร้อมมาพร้อมเสร็จมาดันนะครับ แล้วก็จบถ้าสมมุติว่า protege นะครับ มาพร้อมมาดันใช้เวลา 30 นาทีนะครับ 30 นาที osb มาเริ่มต้นแล้วก็มาพร้อมใช้เวลา 5 วินาทีถ้าเรามองจากภาพนี้เราจะเห็นว่า ในสถานการณ์นั้นนะครับ จะเข้าไปครอบครอง ซีพียู ได้แค่ตัวเดียวนะครับ ไม่สามารถเข้าไปได้มากกว่า 1 ตัวนะครับ ดังนั้นจะเห็นว่าถ้าเกิดโปรเน็ต AIS ไปในสถานะนั้นแล้ว 30 นาที 0% มีมารอต้องการใช้แก้ไข S นั้นจะเห็นว่า redmi จากกล้องรอให้เข้าไปถึง 30 นาทีก่อนนะครับ ปัญหาที่จะเกิดขึ้นจะเห็นว่ามันจะทำให้เสียเวลานะครับ ดังนั้นในระบบคอมพิวเตอร์ของเราจึงต้องมีการกำหนดครับ กำหนดเวลาในการเข้าไปครอบครองซีพียู นะครับ เราเรียกมันว่าเวลาควันตั้มนะครับ จับเวลาสั้น ๆ เขาถามว่าถ้าเราถามว่าเวลาก่อนตั้มคืออะไร นะครับ เวลาคุณตั้มก็คือเวลาที่ตัวของ OS กรรมเวลาว่าโปรเซสนั้นสามารถอยู่ในสถานะดันได้เป็นเวลานานเท่าไหร่นะครับ ซึ่งแต่ละระบบปฏิบัติการก็จะมีเวลาวันตามที่ต่างกันนะครับ เช่น วินโดวส์ 8 วินโดวส์ 10 หรือตัวของ Linux ตัวของขายหลายตัวเลยครับ ที่เราใช้งานอยู่นะครับ ซึ่งเดี๋ยวเวลาที่เราปฏิบัตินะครับ เราลงโปรแกรม OS นั้นเดี๋ยวอาจารย์จะพาไปดูว่ามันใช้เวลาเท่าไหร่ใช้แบบไหนนะครับ ในแต่ละตัวนะครับ เพราะถ้าเราไม่มีเวลาขอตั้มหน่อยครับ ว่าจะทำให้เกิดการเสียเวลานะครับ oss ต้องรอนะครับ รอเข้าไปครอบครอง ซีพียู นะครับ รูปภาพได้ไหมครับ ถ้าเราเข้ามาเริ่มต้นมาพร้อมถ้าเราไม่มีเวลาก่อนตั้มกำหนดนะครับ มันกระแช่จงอันนี้นะครับ ถ้าเรากำหนดเวลาก่อนตั้มนะครับ ถ้าเวลาคนตั้มบทสมมุตินะครับ สมมุติว่าเรากำหนดเวลาควรตั้งไว้ 5 วินาทีนั่นแสดงว่าทุกคนสามารถเข้าไปในสถานการณ์ได้แค่ 5 วิหลายคนถ้าเกิดทำงานมากกว่า 5 วินาทีจะทำยังไงนะครับ ถ้าเกิดทำงานมากเดี๋ยวเข้าไปครอบครอง ซีพียู มากกว่า 5 นาทีมันก็จะถูกส่งย้อนกลับมาที่พร้อมใหม่เหรอครับ ติดต่อที่ว่าเข้าไปนะครับ พอเข้าไปเสร็จย้อนกลับไปกลับมาเหมือนลูกนะครับ ระบบคอมพิวเตอร์จริง ๆ เวลาที่มันทำงานนะครับ มันจะทำงานด้วยความเร็วสูงนะครับ เราเลยดูประหนึ่งว่ามันไม่ได้สลับเข้าสลับออกไม่ได้เปลี่ยนเวลากันตั้มกันนะครับ อันนี้มาดูกรณีเกิดปัญหาขึ้นนะครับ ถ้าเกิดมีการอิสระนะครับ ก็จะมีสถานะหนึ่งเกิดขึ้นก็คือสถานะบล็อกนะครับ สถานะ Block เกิดขึ้นยังไงครับ ก็คือในขณะที่ protex กำลังอยู่ในสถานะ รันบังเอิญว่าบทสวดนั้นมีความต้องการใช้อุปกรณ์อินพุตเอาต์พุตยกตัวอย่างเช่นเราทราบโปรแกรมโปรแกรมนึงเข้าไปนะครับ กดเข้าไปแล้วรันโคนันอยู่คณะราษฎร์อยู่นั้นเราบอกเราต้องการที่จะไปพิมพ์งานเครื่องพิมพ์จำนวน 200 แผ่นเช่นเมื่อเช้าออกไปพิมพ์งาน 200 แผ่นขณะที่เราไปพิมพ์งาน 200 แผ่นนั้นนะครับ จัดอยู่เฉย ๆ นะครับ จะไม่ได้ทำงานที่ ซีพียู ดังนั้นมันจะถูกผลักออกไปเป็นสถา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ost Edit Client (5/10/2021)</dc:title>
  <dc:creator/>
  <cp:keywords/>
  <dcterms:created xsi:type="dcterms:W3CDTF">2021-10-05T08:17:14Z</dcterms:created>
  <dcterms:modified xsi:type="dcterms:W3CDTF">2021-10-05T08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ตุลาคม 2564 เวลา 13.29 น.</vt:lpwstr>
  </property>
  <property fmtid="{D5CDD505-2E9C-101B-9397-08002B2CF9AE}" pid="3" name="subtitle">
    <vt:lpwstr/>
  </property>
</Properties>
</file>